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0138B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K 3</w:t>
      </w:r>
      <w:r w:rsidR="009400F5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YETKİ BELGESİ YENİLEMESİ (GERÇEK KİŞİ)</w:t>
      </w:r>
    </w:p>
    <w:p w:rsidR="005A7F3C" w:rsidRDefault="00591672" w:rsidP="005A7F3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Default="005A7F3C" w:rsidP="005A7F3C">
      <w:pPr>
        <w:tabs>
          <w:tab w:val="left" w:pos="709"/>
        </w:tabs>
        <w:jc w:val="center"/>
        <w:rPr>
          <w:sz w:val="24"/>
          <w:szCs w:val="24"/>
        </w:rPr>
      </w:pPr>
    </w:p>
    <w:p w:rsidR="00BC6B89" w:rsidRDefault="00BC6B89" w:rsidP="00BC6B89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07051A" w:rsidRDefault="0007051A" w:rsidP="0007051A">
      <w:pPr>
        <w:tabs>
          <w:tab w:val="left" w:pos="709"/>
        </w:tabs>
        <w:jc w:val="center"/>
        <w:rPr>
          <w:sz w:val="24"/>
          <w:szCs w:val="24"/>
        </w:rPr>
      </w:pPr>
    </w:p>
    <w:p w:rsidR="0007051A" w:rsidRDefault="0007051A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 bitiş tarihinizden itibaren 540 gün içinde belge geçerli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belge geçerli tam ücretinin %</w:t>
      </w:r>
      <w:r w:rsidR="006D422B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07051A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07051A" w:rsidP="0007051A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F8735A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F8735A">
        <w:rPr>
          <w:b/>
          <w:color w:val="FF0000"/>
          <w:sz w:val="24"/>
          <w:szCs w:val="24"/>
          <w:u w:val="single"/>
        </w:rPr>
        <w:t>İSTENEN EVRAKLAR</w:t>
      </w:r>
    </w:p>
    <w:p w:rsidR="00FC0B2E" w:rsidRDefault="00FC0B2E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8735A" w:rsidRPr="0007051A" w:rsidRDefault="00F8735A" w:rsidP="0007051A">
      <w:pPr>
        <w:tabs>
          <w:tab w:val="left" w:pos="709"/>
        </w:tabs>
        <w:jc w:val="both"/>
        <w:rPr>
          <w:sz w:val="24"/>
          <w:szCs w:val="24"/>
        </w:rPr>
      </w:pPr>
    </w:p>
    <w:p w:rsidR="00FC0B2E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FC0B2E">
        <w:rPr>
          <w:sz w:val="24"/>
          <w:szCs w:val="24"/>
        </w:rPr>
        <w:t>T.C kimlik numaralı nüfus cüzdanı fotokopisi.</w:t>
      </w:r>
    </w:p>
    <w:p w:rsidR="00C40209" w:rsidRDefault="00C40209" w:rsidP="00C40209">
      <w:pPr>
        <w:tabs>
          <w:tab w:val="left" w:pos="709"/>
        </w:tabs>
        <w:ind w:left="359"/>
        <w:jc w:val="both"/>
        <w:rPr>
          <w:sz w:val="24"/>
          <w:szCs w:val="24"/>
        </w:rPr>
      </w:pPr>
    </w:p>
    <w:p w:rsidR="00C40209" w:rsidRPr="00C40209" w:rsidRDefault="00C40209" w:rsidP="00C40209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4"/>
          <w:szCs w:val="24"/>
        </w:rPr>
      </w:pPr>
      <w:r w:rsidRPr="00C40209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C40209" w:rsidRDefault="00C40209" w:rsidP="00C40209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Çıktısı veya Vergi dairesi yazısı.</w:t>
      </w:r>
    </w:p>
    <w:p w:rsidR="0007051A" w:rsidRPr="00FC0B2E" w:rsidRDefault="0007051A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5A7F3C" w:rsidRPr="0007051A" w:rsidRDefault="00FC0B2E" w:rsidP="00FC0B2E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4"/>
          <w:szCs w:val="24"/>
        </w:rPr>
      </w:pPr>
      <w:r w:rsidRPr="00FC0B2E">
        <w:rPr>
          <w:sz w:val="24"/>
          <w:szCs w:val="24"/>
        </w:rPr>
        <w:t>Kayıtlı öz mal kamyonet türü taşıtlarınızın ruhsat fotokopileri</w:t>
      </w:r>
      <w:r w:rsidR="0007051A">
        <w:rPr>
          <w:sz w:val="24"/>
          <w:szCs w:val="24"/>
        </w:rPr>
        <w:t>.(fenni muayeneleri geçmemiş olacak.)</w:t>
      </w:r>
    </w:p>
    <w:p w:rsidR="0007051A" w:rsidRDefault="0007051A" w:rsidP="0007051A">
      <w:pPr>
        <w:pStyle w:val="ListeParagraf"/>
        <w:rPr>
          <w:b/>
          <w:sz w:val="24"/>
          <w:szCs w:val="24"/>
        </w:rPr>
      </w:pPr>
    </w:p>
    <w:p w:rsidR="00E85118" w:rsidRDefault="00E85118" w:rsidP="0007051A">
      <w:pPr>
        <w:pStyle w:val="ListeParagraf"/>
        <w:rPr>
          <w:b/>
          <w:sz w:val="24"/>
          <w:szCs w:val="24"/>
        </w:rPr>
      </w:pPr>
    </w:p>
    <w:p w:rsidR="00F8735A" w:rsidRDefault="00F8735A" w:rsidP="0007051A">
      <w:pPr>
        <w:pStyle w:val="ListeParagraf"/>
        <w:rPr>
          <w:b/>
          <w:sz w:val="24"/>
          <w:szCs w:val="24"/>
        </w:rPr>
      </w:pPr>
    </w:p>
    <w:p w:rsidR="0007051A" w:rsidRDefault="00EC4B79" w:rsidP="0007051A">
      <w:pPr>
        <w:tabs>
          <w:tab w:val="left" w:pos="709"/>
        </w:tabs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>Not:</w:t>
      </w:r>
      <w:r>
        <w:rPr>
          <w:sz w:val="24"/>
          <w:szCs w:val="24"/>
        </w:rPr>
        <w:t xml:space="preserve">  yetki belgesi sahibinin faal vergi mükellefi olması gerekmektedir.</w:t>
      </w:r>
    </w:p>
    <w:p w:rsidR="00EC4B79" w:rsidRPr="00FC0B2E" w:rsidRDefault="00EC4B79" w:rsidP="0007051A">
      <w:pPr>
        <w:tabs>
          <w:tab w:val="left" w:pos="709"/>
        </w:tabs>
        <w:jc w:val="both"/>
        <w:rPr>
          <w:b/>
          <w:sz w:val="24"/>
          <w:szCs w:val="24"/>
        </w:rPr>
      </w:pPr>
    </w:p>
    <w:p w:rsidR="00F8735A" w:rsidRPr="005A7F3C" w:rsidRDefault="00F8735A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P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>Bu bilgilendirme, mevzuatımızda yazılı olarak  zorunluluğu olmamasına rağmen yapılmakta olup, yukarıda belirtilen istenen evraklarla birlikte odamıza müracaat etmeniz hususunda bilgilerinizi rica ederim.</w:t>
      </w:r>
    </w:p>
    <w:p w:rsidR="00071CFB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EC4B79" w:rsidRPr="005A7F3C" w:rsidRDefault="00EC4B79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071CFB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bookmarkStart w:id="0" w:name="_GoBack"/>
      <w:bookmarkEnd w:id="0"/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EC4B79" w:rsidRDefault="00EC4B79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BA00C8" w:rsidRDefault="00BA00C8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071CFB" w:rsidRDefault="00071CFB" w:rsidP="00D52847">
      <w:pPr>
        <w:tabs>
          <w:tab w:val="left" w:pos="709"/>
        </w:tabs>
        <w:ind w:left="1069"/>
        <w:jc w:val="both"/>
        <w:rPr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071CFB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3F22DE">
          <w:headerReference w:type="default" r:id="rId7"/>
          <w:footerReference w:type="even" r:id="rId8"/>
          <w:pgSz w:w="11906" w:h="16838"/>
          <w:pgMar w:top="1522" w:right="566" w:bottom="709" w:left="709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3F22DE">
      <w:headerReference w:type="default" r:id="rId9"/>
      <w:footerReference w:type="even" r:id="rId10"/>
      <w:footerReference w:type="default" r:id="rId11"/>
      <w:type w:val="continuous"/>
      <w:pgSz w:w="11906" w:h="16838"/>
      <w:pgMar w:top="1522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0857" w:rsidRDefault="00F60857">
      <w:r>
        <w:separator/>
      </w:r>
    </w:p>
  </w:endnote>
  <w:endnote w:type="continuationSeparator" w:id="0">
    <w:p w:rsidR="00F60857" w:rsidRDefault="00F60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857" w:rsidRDefault="00F60857">
      <w:r>
        <w:separator/>
      </w:r>
    </w:p>
  </w:footnote>
  <w:footnote w:type="continuationSeparator" w:id="0">
    <w:p w:rsidR="00F60857" w:rsidRDefault="00F608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09"/>
      <w:gridCol w:w="9326"/>
    </w:tblGrid>
    <w:tr w:rsidR="003F22DE" w:rsidRPr="005C75D0" w:rsidTr="003F22DE">
      <w:trPr>
        <w:trHeight w:val="835"/>
      </w:trPr>
      <w:tc>
        <w:tcPr>
          <w:tcW w:w="574" w:type="pct"/>
          <w:vAlign w:val="center"/>
        </w:tcPr>
        <w:p w:rsidR="003F22DE" w:rsidRPr="001B1D70" w:rsidRDefault="003F22DE" w:rsidP="00EE6D19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</w:p>
      </w:tc>
      <w:tc>
        <w:tcPr>
          <w:tcW w:w="4426" w:type="pct"/>
          <w:vAlign w:val="center"/>
        </w:tcPr>
        <w:p w:rsidR="003F22DE" w:rsidRPr="00554862" w:rsidRDefault="000138B7" w:rsidP="00EE6D19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3F22DE">
            <w:rPr>
              <w:b/>
              <w:sz w:val="28"/>
              <w:szCs w:val="28"/>
            </w:rPr>
            <w:t>*</w:t>
          </w:r>
          <w:r w:rsidR="003F22DE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3F22DE">
            <w:rPr>
              <w:b/>
              <w:sz w:val="28"/>
              <w:szCs w:val="28"/>
            </w:rPr>
            <w:t xml:space="preserve"> </w:t>
          </w:r>
          <w:r w:rsidR="003F22DE" w:rsidRPr="00085149">
            <w:rPr>
              <w:b/>
              <w:sz w:val="28"/>
              <w:szCs w:val="28"/>
            </w:rPr>
            <w:t>EVRAKLAR</w:t>
          </w:r>
          <w:r w:rsidR="003F22DE">
            <w:rPr>
              <w:b/>
              <w:sz w:val="28"/>
              <w:szCs w:val="28"/>
            </w:rPr>
            <w:t xml:space="preserve"> (GERÇEK KİŞİ)</w:t>
          </w:r>
        </w:p>
      </w:tc>
    </w:tr>
  </w:tbl>
  <w:p w:rsidR="003F22DE" w:rsidRDefault="003F22DE" w:rsidP="003F22DE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8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jGyNDM2M7NU0lEKTi0uzszPAykwrAUA6KwlOywAAAA="/>
  </w:docVars>
  <w:rsids>
    <w:rsidRoot w:val="00B322BE"/>
    <w:rsid w:val="00000245"/>
    <w:rsid w:val="00002817"/>
    <w:rsid w:val="00004858"/>
    <w:rsid w:val="00006678"/>
    <w:rsid w:val="0000722B"/>
    <w:rsid w:val="000138B7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917"/>
    <w:rsid w:val="00047B19"/>
    <w:rsid w:val="00051F2B"/>
    <w:rsid w:val="00056A6D"/>
    <w:rsid w:val="00057DBE"/>
    <w:rsid w:val="00057E0E"/>
    <w:rsid w:val="0006123C"/>
    <w:rsid w:val="0006275E"/>
    <w:rsid w:val="00063DC9"/>
    <w:rsid w:val="00065C41"/>
    <w:rsid w:val="00065F6A"/>
    <w:rsid w:val="0006711A"/>
    <w:rsid w:val="00067D93"/>
    <w:rsid w:val="0007051A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2987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39F"/>
    <w:rsid w:val="0015276C"/>
    <w:rsid w:val="00153F2F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86B6E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270C2"/>
    <w:rsid w:val="00233706"/>
    <w:rsid w:val="002370DE"/>
    <w:rsid w:val="002373A1"/>
    <w:rsid w:val="002409E4"/>
    <w:rsid w:val="00241498"/>
    <w:rsid w:val="0024176A"/>
    <w:rsid w:val="00241E06"/>
    <w:rsid w:val="00250030"/>
    <w:rsid w:val="0025271B"/>
    <w:rsid w:val="00257A79"/>
    <w:rsid w:val="00263734"/>
    <w:rsid w:val="00266963"/>
    <w:rsid w:val="0027029A"/>
    <w:rsid w:val="002710BE"/>
    <w:rsid w:val="00273B34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51C3F"/>
    <w:rsid w:val="00352BE2"/>
    <w:rsid w:val="00354820"/>
    <w:rsid w:val="003570B3"/>
    <w:rsid w:val="00363FB3"/>
    <w:rsid w:val="00365879"/>
    <w:rsid w:val="0036671E"/>
    <w:rsid w:val="00366FCB"/>
    <w:rsid w:val="0037011F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22DE"/>
    <w:rsid w:val="003F3703"/>
    <w:rsid w:val="003F4092"/>
    <w:rsid w:val="003F4E1C"/>
    <w:rsid w:val="00402C60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73"/>
    <w:rsid w:val="004C34B6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508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83BBF"/>
    <w:rsid w:val="00585B63"/>
    <w:rsid w:val="00591672"/>
    <w:rsid w:val="00591FCD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20573"/>
    <w:rsid w:val="00621F21"/>
    <w:rsid w:val="00625A0D"/>
    <w:rsid w:val="00625E89"/>
    <w:rsid w:val="00626915"/>
    <w:rsid w:val="006275A5"/>
    <w:rsid w:val="0063128C"/>
    <w:rsid w:val="006351B3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91E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22B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7D17"/>
    <w:rsid w:val="007303D3"/>
    <w:rsid w:val="007309A2"/>
    <w:rsid w:val="00731772"/>
    <w:rsid w:val="00737A70"/>
    <w:rsid w:val="00741D19"/>
    <w:rsid w:val="00743292"/>
    <w:rsid w:val="00745005"/>
    <w:rsid w:val="00747709"/>
    <w:rsid w:val="00753A7F"/>
    <w:rsid w:val="00755A4D"/>
    <w:rsid w:val="00756477"/>
    <w:rsid w:val="00760537"/>
    <w:rsid w:val="007613DF"/>
    <w:rsid w:val="00765478"/>
    <w:rsid w:val="007679FE"/>
    <w:rsid w:val="007718D8"/>
    <w:rsid w:val="00772E37"/>
    <w:rsid w:val="007746FB"/>
    <w:rsid w:val="0077576A"/>
    <w:rsid w:val="007849D1"/>
    <w:rsid w:val="00785530"/>
    <w:rsid w:val="00787FD3"/>
    <w:rsid w:val="00787FF0"/>
    <w:rsid w:val="007908AC"/>
    <w:rsid w:val="00792456"/>
    <w:rsid w:val="00797583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1FC9"/>
    <w:rsid w:val="00823438"/>
    <w:rsid w:val="00823AB6"/>
    <w:rsid w:val="00824A2A"/>
    <w:rsid w:val="008258ED"/>
    <w:rsid w:val="0083324E"/>
    <w:rsid w:val="00836AF4"/>
    <w:rsid w:val="00837110"/>
    <w:rsid w:val="00844F49"/>
    <w:rsid w:val="00851495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122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635A"/>
    <w:rsid w:val="00933821"/>
    <w:rsid w:val="00934AB4"/>
    <w:rsid w:val="00935E1F"/>
    <w:rsid w:val="00935EB8"/>
    <w:rsid w:val="00936460"/>
    <w:rsid w:val="009400F5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7DF4"/>
    <w:rsid w:val="009920EE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3668D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736A5"/>
    <w:rsid w:val="00A76899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1835"/>
    <w:rsid w:val="00B322BE"/>
    <w:rsid w:val="00B34E90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00C8"/>
    <w:rsid w:val="00BA531D"/>
    <w:rsid w:val="00BA7208"/>
    <w:rsid w:val="00BA7484"/>
    <w:rsid w:val="00BB3F85"/>
    <w:rsid w:val="00BB6608"/>
    <w:rsid w:val="00BB762F"/>
    <w:rsid w:val="00BB7AAB"/>
    <w:rsid w:val="00BC5FAC"/>
    <w:rsid w:val="00BC6B89"/>
    <w:rsid w:val="00BD157E"/>
    <w:rsid w:val="00BD189A"/>
    <w:rsid w:val="00BD2193"/>
    <w:rsid w:val="00BD4935"/>
    <w:rsid w:val="00BE035C"/>
    <w:rsid w:val="00BE186A"/>
    <w:rsid w:val="00BF448F"/>
    <w:rsid w:val="00BF6E54"/>
    <w:rsid w:val="00BF75C9"/>
    <w:rsid w:val="00C12AB7"/>
    <w:rsid w:val="00C13BA3"/>
    <w:rsid w:val="00C157B3"/>
    <w:rsid w:val="00C16EA1"/>
    <w:rsid w:val="00C177E4"/>
    <w:rsid w:val="00C2312E"/>
    <w:rsid w:val="00C25290"/>
    <w:rsid w:val="00C260FF"/>
    <w:rsid w:val="00C305E2"/>
    <w:rsid w:val="00C30618"/>
    <w:rsid w:val="00C339EB"/>
    <w:rsid w:val="00C34D0E"/>
    <w:rsid w:val="00C358F8"/>
    <w:rsid w:val="00C3626A"/>
    <w:rsid w:val="00C40209"/>
    <w:rsid w:val="00C41142"/>
    <w:rsid w:val="00C4143D"/>
    <w:rsid w:val="00C425F8"/>
    <w:rsid w:val="00C44279"/>
    <w:rsid w:val="00C4455E"/>
    <w:rsid w:val="00C47248"/>
    <w:rsid w:val="00C54BD9"/>
    <w:rsid w:val="00C570C5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5994"/>
    <w:rsid w:val="00DB2D19"/>
    <w:rsid w:val="00DB2E5A"/>
    <w:rsid w:val="00DB4E78"/>
    <w:rsid w:val="00DB6130"/>
    <w:rsid w:val="00DB6C54"/>
    <w:rsid w:val="00DB7DF3"/>
    <w:rsid w:val="00DC3C6B"/>
    <w:rsid w:val="00DC4207"/>
    <w:rsid w:val="00DC4AED"/>
    <w:rsid w:val="00DD2691"/>
    <w:rsid w:val="00DE048F"/>
    <w:rsid w:val="00DE0873"/>
    <w:rsid w:val="00DE37D2"/>
    <w:rsid w:val="00DE5710"/>
    <w:rsid w:val="00E02D34"/>
    <w:rsid w:val="00E030DC"/>
    <w:rsid w:val="00E06169"/>
    <w:rsid w:val="00E11295"/>
    <w:rsid w:val="00E12538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118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322C"/>
    <w:rsid w:val="00EB770C"/>
    <w:rsid w:val="00EC215B"/>
    <w:rsid w:val="00EC237F"/>
    <w:rsid w:val="00EC2A7F"/>
    <w:rsid w:val="00EC4B79"/>
    <w:rsid w:val="00ED4475"/>
    <w:rsid w:val="00EE4AF5"/>
    <w:rsid w:val="00EE509D"/>
    <w:rsid w:val="00EE6D19"/>
    <w:rsid w:val="00EE7D68"/>
    <w:rsid w:val="00EF0C02"/>
    <w:rsid w:val="00EF5121"/>
    <w:rsid w:val="00EF638F"/>
    <w:rsid w:val="00EF7D4D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1A67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0857"/>
    <w:rsid w:val="00F62E75"/>
    <w:rsid w:val="00F66A27"/>
    <w:rsid w:val="00F71174"/>
    <w:rsid w:val="00F71763"/>
    <w:rsid w:val="00F75671"/>
    <w:rsid w:val="00F757F0"/>
    <w:rsid w:val="00F81536"/>
    <w:rsid w:val="00F81DC0"/>
    <w:rsid w:val="00F8211B"/>
    <w:rsid w:val="00F8735A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C0B2E"/>
    <w:rsid w:val="00FC6024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  <w15:docId w15:val="{2DC579D1-9A75-4B97-9843-94AAD5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Buse Top</cp:lastModifiedBy>
  <cp:revision>6</cp:revision>
  <cp:lastPrinted>2011-09-26T07:25:00Z</cp:lastPrinted>
  <dcterms:created xsi:type="dcterms:W3CDTF">2021-06-29T13:53:00Z</dcterms:created>
  <dcterms:modified xsi:type="dcterms:W3CDTF">2023-01-16T08:37:00Z</dcterms:modified>
</cp:coreProperties>
</file>